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17D13" w:rsidRDefault="00B76725">
      <w:pPr>
        <w:pStyle w:val="a4"/>
      </w:pPr>
      <w:r>
        <w:t>Отчет по лабораторной работе №1</w:t>
      </w:r>
    </w:p>
    <w:p w:rsidR="00C17D13" w:rsidRDefault="00B76725">
      <w:pPr>
        <w:pStyle w:val="a5"/>
      </w:pPr>
      <w:r>
        <w:t>Установка и конфигурация операционной системы на виртуальную машину</w:t>
      </w:r>
    </w:p>
    <w:p w:rsidR="00C17D13" w:rsidRDefault="00B76725">
      <w:pPr>
        <w:pStyle w:val="Author"/>
      </w:pPr>
      <w:r>
        <w:t>Динькиев Валери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2863304"/>
        <w:docPartObj>
          <w:docPartGallery w:val="Table of Contents"/>
          <w:docPartUnique/>
        </w:docPartObj>
      </w:sdtPr>
      <w:sdtEndPr/>
      <w:sdtContent>
        <w:p w:rsidR="00C17D13" w:rsidRDefault="00B76725">
          <w:pPr>
            <w:pStyle w:val="ae"/>
          </w:pPr>
          <w:r>
            <w:t>Содержание</w:t>
          </w:r>
        </w:p>
        <w:p w:rsidR="00B356D8" w:rsidRDefault="00B767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814809" w:history="1">
            <w:r w:rsidR="00B356D8" w:rsidRPr="00B74801">
              <w:rPr>
                <w:rStyle w:val="ad"/>
                <w:noProof/>
              </w:rPr>
              <w:t>Цель работы</w:t>
            </w:r>
            <w:r w:rsidR="00B356D8">
              <w:rPr>
                <w:noProof/>
                <w:webHidden/>
              </w:rPr>
              <w:tab/>
            </w:r>
            <w:r w:rsidR="00B356D8">
              <w:rPr>
                <w:noProof/>
                <w:webHidden/>
              </w:rPr>
              <w:fldChar w:fldCharType="begin"/>
            </w:r>
            <w:r w:rsidR="00B356D8">
              <w:rPr>
                <w:noProof/>
                <w:webHidden/>
              </w:rPr>
              <w:instrText xml:space="preserve"> PAGEREF _Toc82814809 \h </w:instrText>
            </w:r>
            <w:r w:rsidR="00B356D8">
              <w:rPr>
                <w:noProof/>
                <w:webHidden/>
              </w:rPr>
            </w:r>
            <w:r w:rsidR="00B356D8">
              <w:rPr>
                <w:noProof/>
                <w:webHidden/>
              </w:rPr>
              <w:fldChar w:fldCharType="separate"/>
            </w:r>
            <w:r w:rsidR="00B356D8">
              <w:rPr>
                <w:noProof/>
                <w:webHidden/>
              </w:rPr>
              <w:t>1</w:t>
            </w:r>
            <w:r w:rsidR="00B356D8">
              <w:rPr>
                <w:noProof/>
                <w:webHidden/>
              </w:rPr>
              <w:fldChar w:fldCharType="end"/>
            </w:r>
          </w:hyperlink>
        </w:p>
        <w:p w:rsidR="00B356D8" w:rsidRDefault="00B356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4810" w:history="1">
            <w:r w:rsidRPr="00B7480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4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56D8" w:rsidRDefault="00B356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4811" w:history="1">
            <w:r w:rsidRPr="00B7480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4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56D8" w:rsidRDefault="00B356D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4812" w:history="1">
            <w:r w:rsidRPr="00B7480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4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17D13" w:rsidRDefault="00B76725">
          <w:r>
            <w:fldChar w:fldCharType="end"/>
          </w:r>
        </w:p>
      </w:sdtContent>
    </w:sdt>
    <w:p w:rsidR="00C17D13" w:rsidRDefault="00B76725">
      <w:pPr>
        <w:pStyle w:val="1"/>
      </w:pPr>
      <w:bookmarkStart w:id="0" w:name="цель-работы"/>
      <w:bookmarkStart w:id="1" w:name="_Toc82814809"/>
      <w:r>
        <w:t>Цель работы</w:t>
      </w:r>
      <w:bookmarkEnd w:id="1"/>
    </w:p>
    <w:p w:rsidR="00C17D13" w:rsidRDefault="00B76725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C17D13" w:rsidRDefault="00B76725">
      <w:pPr>
        <w:pStyle w:val="1"/>
      </w:pPr>
      <w:bookmarkStart w:id="2" w:name="задание"/>
      <w:bookmarkStart w:id="3" w:name="_Toc82814810"/>
      <w:bookmarkEnd w:id="0"/>
      <w:r>
        <w:t>Задание</w:t>
      </w:r>
      <w:bookmarkEnd w:id="3"/>
    </w:p>
    <w:p w:rsidR="00C17D13" w:rsidRDefault="00B76725">
      <w:pPr>
        <w:pStyle w:val="Compact"/>
        <w:numPr>
          <w:ilvl w:val="0"/>
          <w:numId w:val="2"/>
        </w:numPr>
      </w:pPr>
      <w:r>
        <w:t>Создать виртуальную машину</w:t>
      </w:r>
    </w:p>
    <w:p w:rsidR="00C17D13" w:rsidRDefault="00B76725">
      <w:pPr>
        <w:pStyle w:val="Compact"/>
        <w:numPr>
          <w:ilvl w:val="0"/>
          <w:numId w:val="2"/>
        </w:numPr>
      </w:pPr>
      <w:r>
        <w:t>Настроить виртуальную машину</w:t>
      </w:r>
    </w:p>
    <w:p w:rsidR="00C17D13" w:rsidRDefault="00B76725">
      <w:pPr>
        <w:pStyle w:val="Compact"/>
        <w:numPr>
          <w:ilvl w:val="0"/>
          <w:numId w:val="2"/>
        </w:numPr>
      </w:pPr>
      <w:r>
        <w:t>Проверить работу виртуальной машины</w:t>
      </w:r>
    </w:p>
    <w:p w:rsidR="00C17D13" w:rsidRDefault="00B76725">
      <w:pPr>
        <w:pStyle w:val="Compact"/>
        <w:numPr>
          <w:ilvl w:val="0"/>
          <w:numId w:val="2"/>
        </w:numPr>
      </w:pPr>
      <w:r>
        <w:t>Соз</w:t>
      </w:r>
      <w:r>
        <w:t>дать репозиторий на GitHub</w:t>
      </w:r>
    </w:p>
    <w:p w:rsidR="00C17D13" w:rsidRDefault="00B76725">
      <w:pPr>
        <w:pStyle w:val="Compact"/>
        <w:numPr>
          <w:ilvl w:val="0"/>
          <w:numId w:val="2"/>
        </w:numPr>
      </w:pPr>
      <w:r>
        <w:t>Выгрузить файлы на GitHub</w:t>
      </w:r>
    </w:p>
    <w:p w:rsidR="00C17D13" w:rsidRDefault="00B76725">
      <w:pPr>
        <w:pStyle w:val="Compact"/>
        <w:numPr>
          <w:ilvl w:val="0"/>
          <w:numId w:val="2"/>
        </w:numPr>
      </w:pPr>
      <w:r>
        <w:t>Сделать свой первый релиз на GitHub</w:t>
      </w:r>
    </w:p>
    <w:p w:rsidR="00C17D13" w:rsidRDefault="00B76725">
      <w:pPr>
        <w:pStyle w:val="1"/>
      </w:pPr>
      <w:bookmarkStart w:id="4" w:name="выполнение-лабораторной-работы"/>
      <w:bookmarkStart w:id="5" w:name="_Toc82814811"/>
      <w:bookmarkEnd w:id="2"/>
      <w:r>
        <w:t>Выполнение лабораторной работы</w:t>
      </w:r>
      <w:bookmarkEnd w:id="5"/>
    </w:p>
    <w:p w:rsidR="00C17D13" w:rsidRDefault="00B76725">
      <w:pPr>
        <w:pStyle w:val="Compact"/>
        <w:numPr>
          <w:ilvl w:val="0"/>
          <w:numId w:val="3"/>
        </w:numPr>
      </w:pPr>
      <w:r>
        <w:t>Создал виртуальную машину (рис. 1)</w:t>
      </w:r>
    </w:p>
    <w:p w:rsidR="00C17D13" w:rsidRDefault="00B76725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>
            <wp:extent cx="4220307" cy="4239490"/>
            <wp:effectExtent l="0" t="0" r="0" b="0"/>
            <wp:docPr id="1" name="Picture" descr="Figure 1: Создание V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C17D13" w:rsidRDefault="00B76725">
      <w:pPr>
        <w:pStyle w:val="ImageCaption"/>
      </w:pPr>
      <w:r>
        <w:t>Figure 1: Создание VM</w:t>
      </w:r>
    </w:p>
    <w:p w:rsidR="00C17D13" w:rsidRDefault="00B76725">
      <w:pPr>
        <w:pStyle w:val="CaptionedFigure"/>
      </w:pPr>
      <w:bookmarkStart w:id="7" w:name="fig:002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2" name="Picture" descr="Figure 2: Созданная виртуальная маш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17D13" w:rsidRDefault="00B76725">
      <w:pPr>
        <w:pStyle w:val="ImageCaption"/>
      </w:pPr>
      <w:r>
        <w:t>Figure 2: Созданная виртуальная машина</w:t>
      </w:r>
    </w:p>
    <w:p w:rsidR="00C17D13" w:rsidRDefault="00B76725">
      <w:pPr>
        <w:pStyle w:val="Compact"/>
        <w:numPr>
          <w:ilvl w:val="0"/>
          <w:numId w:val="4"/>
        </w:numPr>
      </w:pPr>
      <w:r>
        <w:t>Установил образ CentOS 7 на виртуаль</w:t>
      </w:r>
      <w:r>
        <w:t>ную машину (рис. 3)</w:t>
      </w:r>
    </w:p>
    <w:p w:rsidR="00C17D13" w:rsidRDefault="00B76725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>
            <wp:extent cx="5334000" cy="3674713"/>
            <wp:effectExtent l="0" t="0" r="0" b="0"/>
            <wp:docPr id="3" name="Picture" descr="Figure 3: Установка обра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17D13" w:rsidRDefault="00B76725">
      <w:pPr>
        <w:pStyle w:val="ImageCaption"/>
      </w:pPr>
      <w:r>
        <w:t>Figure 3: Установка образа</w:t>
      </w:r>
    </w:p>
    <w:p w:rsidR="00C17D13" w:rsidRDefault="00B76725">
      <w:pPr>
        <w:pStyle w:val="Compact"/>
        <w:numPr>
          <w:ilvl w:val="0"/>
          <w:numId w:val="5"/>
        </w:numPr>
      </w:pPr>
      <w:r>
        <w:t>Установил CentOS 7 (рис. 4)</w:t>
      </w:r>
    </w:p>
    <w:p w:rsidR="00C17D13" w:rsidRDefault="00B76725">
      <w:pPr>
        <w:pStyle w:val="CaptionedFigure"/>
      </w:pPr>
      <w:bookmarkStart w:id="9" w:name="fig:004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4" name="Picture" descr="Figure 4: Установка CentOS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17D13" w:rsidRDefault="00B76725">
      <w:pPr>
        <w:pStyle w:val="ImageCaption"/>
      </w:pPr>
      <w:r>
        <w:t>Figure 4: Установка CentOS 7</w:t>
      </w:r>
    </w:p>
    <w:p w:rsidR="00C17D13" w:rsidRDefault="00B76725">
      <w:pPr>
        <w:pStyle w:val="Compact"/>
        <w:numPr>
          <w:ilvl w:val="0"/>
          <w:numId w:val="6"/>
        </w:numPr>
      </w:pPr>
      <w:r>
        <w:t>Поставил root пароль и создал пользователя (рис. 5)</w:t>
      </w:r>
    </w:p>
    <w:p w:rsidR="00C17D13" w:rsidRDefault="00B76725">
      <w:pPr>
        <w:pStyle w:val="CaptionedFigure"/>
      </w:pPr>
      <w:bookmarkStart w:id="10" w:name="fig:005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5" name="Picture" descr="Figure 5: Установка пароля и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17D13" w:rsidRDefault="00B76725">
      <w:pPr>
        <w:pStyle w:val="ImageCaption"/>
      </w:pPr>
      <w:r>
        <w:t>Figure 5: Установка пароля и создание пользователя</w:t>
      </w:r>
    </w:p>
    <w:p w:rsidR="00C17D13" w:rsidRDefault="00B76725">
      <w:pPr>
        <w:pStyle w:val="Compact"/>
        <w:numPr>
          <w:ilvl w:val="0"/>
          <w:numId w:val="7"/>
        </w:numPr>
      </w:pPr>
      <w:r>
        <w:t>Подключил Ethernet и принял лицензию (рис. 6)</w:t>
      </w:r>
    </w:p>
    <w:p w:rsidR="00C17D13" w:rsidRDefault="00B76725">
      <w:pPr>
        <w:pStyle w:val="CaptionedFigure"/>
      </w:pPr>
      <w:bookmarkStart w:id="11" w:name="fig:006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6" name="Picture" descr="Figure 6: Подключение Ethern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17D13" w:rsidRDefault="00B76725">
      <w:pPr>
        <w:pStyle w:val="ImageCaption"/>
      </w:pPr>
      <w:r>
        <w:t>Figure 6: Подключение Ethernet</w:t>
      </w:r>
    </w:p>
    <w:p w:rsidR="00C17D13" w:rsidRDefault="00B76725">
      <w:pPr>
        <w:pStyle w:val="CaptionedFigure"/>
      </w:pPr>
      <w:bookmarkStart w:id="12" w:name="fig:007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7" name="Picture" descr="Figure 7: Лиценз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17D13" w:rsidRDefault="00B76725">
      <w:pPr>
        <w:pStyle w:val="ImageCaption"/>
      </w:pPr>
      <w:r>
        <w:t>Figure 7: Лицензия</w:t>
      </w:r>
    </w:p>
    <w:p w:rsidR="00C17D13" w:rsidRDefault="00B76725">
      <w:pPr>
        <w:pStyle w:val="Compact"/>
        <w:numPr>
          <w:ilvl w:val="0"/>
          <w:numId w:val="8"/>
        </w:numPr>
      </w:pPr>
      <w:r>
        <w:t>Успешно запустил систему (рис. 8)</w:t>
      </w:r>
    </w:p>
    <w:p w:rsidR="00C17D13" w:rsidRDefault="00B76725">
      <w:pPr>
        <w:pStyle w:val="CaptionedFigure"/>
      </w:pPr>
      <w:bookmarkStart w:id="13" w:name="fig:008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8" name="Picture" descr="Figure 8: Пользователь vadinjkie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17D13" w:rsidRDefault="00B76725">
      <w:pPr>
        <w:pStyle w:val="ImageCaption"/>
      </w:pPr>
      <w:r>
        <w:t>Figure 8: Пользователь vadinjkiev</w:t>
      </w:r>
    </w:p>
    <w:p w:rsidR="00C17D13" w:rsidRDefault="00B76725">
      <w:pPr>
        <w:pStyle w:val="CaptionedFigure"/>
      </w:pPr>
      <w:bookmarkStart w:id="14" w:name="fig:009"/>
      <w:r>
        <w:rPr>
          <w:noProof/>
        </w:rPr>
        <w:drawing>
          <wp:inline distT="0" distB="0" distL="0" distR="0">
            <wp:extent cx="5334000" cy="2833687"/>
            <wp:effectExtent l="0" t="0" r="0" b="0"/>
            <wp:docPr id="9" name="Picture" descr="Figure 9: Система запущ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17D13" w:rsidRDefault="00B76725">
      <w:pPr>
        <w:pStyle w:val="ImageCaption"/>
      </w:pPr>
      <w:r>
        <w:t>Figure 9: Система запущена</w:t>
      </w:r>
    </w:p>
    <w:p w:rsidR="00C17D13" w:rsidRDefault="00B76725">
      <w:pPr>
        <w:pStyle w:val="Compact"/>
        <w:numPr>
          <w:ilvl w:val="0"/>
          <w:numId w:val="9"/>
        </w:numPr>
      </w:pPr>
      <w:r>
        <w:t xml:space="preserve">Создал репозиторий и выгрузил лабораторную на GitHub (рис. </w:t>
      </w:r>
      <w:r>
        <w:rPr>
          <w:b/>
          <w:bCs/>
        </w:rPr>
        <w:t>¿fig:010?</w:t>
      </w:r>
      <w:r>
        <w:t>)</w:t>
      </w:r>
    </w:p>
    <w:p w:rsidR="00C17D13" w:rsidRDefault="00B76725">
      <w:pPr>
        <w:pStyle w:val="1"/>
      </w:pPr>
      <w:bookmarkStart w:id="15" w:name="выводы"/>
      <w:bookmarkStart w:id="16" w:name="_Toc82814812"/>
      <w:bookmarkEnd w:id="4"/>
      <w:r>
        <w:t>Выводы</w:t>
      </w:r>
      <w:bookmarkEnd w:id="16"/>
    </w:p>
    <w:p w:rsidR="00C17D13" w:rsidRDefault="00B76725">
      <w:pPr>
        <w:pStyle w:val="FirstParagraph"/>
      </w:pPr>
      <w:r>
        <w:t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15"/>
    </w:p>
    <w:sectPr w:rsidR="00C17D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6725" w:rsidRDefault="00B76725">
      <w:pPr>
        <w:spacing w:after="0"/>
      </w:pPr>
      <w:r>
        <w:separator/>
      </w:r>
    </w:p>
  </w:endnote>
  <w:endnote w:type="continuationSeparator" w:id="0">
    <w:p w:rsidR="00B76725" w:rsidRDefault="00B76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6725" w:rsidRDefault="00B76725">
      <w:r>
        <w:separator/>
      </w:r>
    </w:p>
  </w:footnote>
  <w:footnote w:type="continuationSeparator" w:id="0">
    <w:p w:rsidR="00B76725" w:rsidRDefault="00B76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8DA683D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D1AA0A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FF6EE7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385CAC4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16B6B3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140675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C28E68D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20604A4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F2D8EC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356D8"/>
    <w:rsid w:val="00B76725"/>
    <w:rsid w:val="00B86B75"/>
    <w:rsid w:val="00BC48D5"/>
    <w:rsid w:val="00C17D1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45E6D6-DB74-4BC2-A2AB-A3FB23C91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356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87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инькиев Валерий</dc:creator>
  <cp:keywords/>
  <cp:lastModifiedBy>Valery Dinkiev</cp:lastModifiedBy>
  <cp:revision>3</cp:revision>
  <dcterms:created xsi:type="dcterms:W3CDTF">2021-09-17T20:42:00Z</dcterms:created>
  <dcterms:modified xsi:type="dcterms:W3CDTF">2021-09-17T2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